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1A609142" w14:textId="77777777" w:rsidR="009C3826" w:rsidRDefault="00781B3F">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FEE6699" w:rsidR="00B65890" w:rsidRDefault="00B65890" w:rsidP="00B65890">
            <w:pPr>
              <w:tabs>
                <w:tab w:val="left" w:pos="1800"/>
              </w:tabs>
              <w:spacing w:line="240" w:lineRule="auto"/>
              <w:jc w:val="both"/>
              <w:rPr>
                <w:color w:val="252525"/>
              </w:rPr>
            </w:pPr>
            <w:r w:rsidRPr="001274AF">
              <w:rPr>
                <w:color w:val="252525"/>
              </w:rPr>
              <w:t>It is known that the False Negative ratio for COVID-19 PCR tests is very high</w:t>
            </w:r>
            <w:r>
              <w:rPr>
                <w:color w:val="252525"/>
                <w:vertAlign w:val="superscript"/>
              </w:rPr>
              <w:t>2</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PCR test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lastRenderedPageBreak/>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77A36BF4"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Pr="001274AF">
              <w:rPr>
                <w:color w:val="252525"/>
                <w:vertAlign w:val="superscript"/>
              </w:rPr>
              <w:t>3</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 xml:space="preserve">Biomed </w:t>
              </w:r>
              <w:proofErr w:type="spellStart"/>
              <w:r w:rsidR="002853B7" w:rsidRPr="00781055">
                <w:rPr>
                  <w:rStyle w:val="Hyperlink"/>
                  <w:i/>
                  <w:iCs/>
                  <w:sz w:val="16"/>
                  <w:szCs w:val="16"/>
                  <w:u w:val="none"/>
                  <w:shd w:val="clear" w:color="auto" w:fill="FFFFFF"/>
                </w:rPr>
                <w:t>Eng</w:t>
              </w:r>
              <w:proofErr w:type="spellEnd"/>
              <w:r w:rsidR="002853B7" w:rsidRPr="00781055">
                <w:rPr>
                  <w:rStyle w:val="Hyperlink"/>
                  <w:i/>
                  <w:iCs/>
                  <w:sz w:val="16"/>
                  <w:szCs w:val="16"/>
                  <w:u w:val="none"/>
                  <w:shd w:val="clear" w:color="auto" w:fill="FFFFFF"/>
                </w:rPr>
                <w:t xml:space="preserve">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46976FC4" w:rsidR="002853B7" w:rsidRPr="00781055" w:rsidRDefault="00B65890" w:rsidP="002853B7">
            <w:pPr>
              <w:tabs>
                <w:tab w:val="left" w:pos="1800"/>
              </w:tabs>
              <w:spacing w:line="240" w:lineRule="auto"/>
              <w:jc w:val="both"/>
              <w:rPr>
                <w:color w:val="231F20"/>
                <w:sz w:val="16"/>
                <w:szCs w:val="16"/>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sults Reliable?</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631A063B" w:rsidR="00CA3D0C" w:rsidRDefault="001274AF" w:rsidP="00781055">
            <w:pPr>
              <w:tabs>
                <w:tab w:val="left" w:pos="1800"/>
              </w:tabs>
              <w:spacing w:line="240" w:lineRule="auto"/>
              <w:jc w:val="both"/>
              <w:rPr>
                <w:color w:val="999999"/>
              </w:rPr>
            </w:pPr>
            <w:r w:rsidRPr="00781055">
              <w:rPr>
                <w:color w:val="252525"/>
                <w:sz w:val="16"/>
                <w:szCs w:val="16"/>
                <w:vertAlign w:val="superscript"/>
              </w:rPr>
              <w:t>3</w:t>
            </w:r>
            <w:r w:rsidR="00781055" w:rsidRPr="00781055">
              <w:rPr>
                <w:color w:val="252525"/>
                <w:sz w:val="16"/>
                <w:szCs w:val="16"/>
                <w:vertAlign w:val="superscript"/>
              </w:rPr>
              <w:t xml:space="preserve"> </w:t>
            </w:r>
            <w:hyperlink r:id="rId9"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lastRenderedPageBreak/>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sensitivity issues you will need to overcome? Will data become available on an ongoing basis, </w:t>
            </w:r>
            <w:r>
              <w:rPr>
                <w:color w:val="FFFFFF"/>
                <w:sz w:val="24"/>
                <w:szCs w:val="24"/>
              </w:rPr>
              <w:lastRenderedPageBreak/>
              <w:t>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2402722C"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of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781B3F" w:rsidP="00270CC0">
            <w:pPr>
              <w:pStyle w:val="ListParagraph"/>
              <w:numPr>
                <w:ilvl w:val="0"/>
                <w:numId w:val="5"/>
              </w:numPr>
              <w:tabs>
                <w:tab w:val="left" w:pos="1800"/>
              </w:tabs>
              <w:spacing w:line="240" w:lineRule="auto"/>
              <w:jc w:val="both"/>
              <w:rPr>
                <w:color w:val="252525"/>
              </w:rPr>
            </w:pPr>
            <w:hyperlink r:id="rId10" w:history="1">
              <w:r w:rsidR="00102019">
                <w:rPr>
                  <w:rStyle w:val="Hyperlink"/>
                </w:rPr>
                <w:t>Cohen, J. P., Morrison, P. &amp; Dao, L. COVID-19 image data collection (2020)</w:t>
              </w:r>
            </w:hyperlink>
          </w:p>
          <w:p w14:paraId="524BA1AD" w14:textId="02E4EE6A" w:rsidR="00270CC0" w:rsidRDefault="00781B3F" w:rsidP="00270CC0">
            <w:pPr>
              <w:pStyle w:val="ListParagraph"/>
              <w:numPr>
                <w:ilvl w:val="0"/>
                <w:numId w:val="5"/>
              </w:numPr>
              <w:tabs>
                <w:tab w:val="left" w:pos="1800"/>
              </w:tabs>
              <w:spacing w:line="240" w:lineRule="auto"/>
              <w:jc w:val="both"/>
              <w:rPr>
                <w:color w:val="252525"/>
              </w:rPr>
            </w:pPr>
            <w:hyperlink r:id="rId11" w:history="1">
              <w:r w:rsidR="00102019">
                <w:rPr>
                  <w:rStyle w:val="Hyperlink"/>
                </w:rPr>
                <w:t>RSNA Pneumonia Detection Challenge - Kaggle</w:t>
              </w:r>
            </w:hyperlink>
          </w:p>
          <w:p w14:paraId="6830B93F" w14:textId="214AB12C" w:rsidR="00102019" w:rsidRDefault="00781B3F" w:rsidP="00270CC0">
            <w:pPr>
              <w:pStyle w:val="ListParagraph"/>
              <w:numPr>
                <w:ilvl w:val="0"/>
                <w:numId w:val="5"/>
              </w:numPr>
              <w:tabs>
                <w:tab w:val="left" w:pos="1800"/>
              </w:tabs>
              <w:spacing w:line="240" w:lineRule="auto"/>
              <w:jc w:val="both"/>
              <w:rPr>
                <w:color w:val="252525"/>
              </w:rPr>
            </w:pPr>
            <w:hyperlink r:id="rId12" w:history="1">
              <w:r w:rsidR="00102019">
                <w:rPr>
                  <w:rStyle w:val="Hyperlink"/>
                </w:rPr>
                <w:t>Chest X-Ray Images (Pneumonia) - Kaggle</w:t>
              </w:r>
            </w:hyperlink>
          </w:p>
          <w:p w14:paraId="4FB6B035" w14:textId="3759EB25" w:rsidR="00102019" w:rsidRDefault="00781B3F" w:rsidP="00270CC0">
            <w:pPr>
              <w:pStyle w:val="ListParagraph"/>
              <w:numPr>
                <w:ilvl w:val="0"/>
                <w:numId w:val="5"/>
              </w:numPr>
              <w:tabs>
                <w:tab w:val="left" w:pos="1800"/>
              </w:tabs>
              <w:spacing w:line="240" w:lineRule="auto"/>
              <w:jc w:val="both"/>
              <w:rPr>
                <w:color w:val="252525"/>
              </w:rPr>
            </w:pPr>
            <w:hyperlink r:id="rId13" w:history="1">
              <w:r w:rsidR="00102019">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There is no financial cost for gathering this very open-source 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55C5055" w:rsidR="006E1236" w:rsidRDefault="006E1236" w:rsidP="006E1236">
            <w:pPr>
              <w:tabs>
                <w:tab w:val="left" w:pos="1800"/>
              </w:tabs>
              <w:spacing w:line="240" w:lineRule="auto"/>
              <w:jc w:val="both"/>
              <w:rPr>
                <w:color w:val="252525"/>
              </w:rPr>
            </w:pPr>
            <w:r>
              <w:rPr>
                <w:color w:val="252525"/>
                <w:lang w:val="en-US"/>
              </w:rPr>
              <w:t xml:space="preserve">It is possible that with every mutation of the virus the images may change form. So, it is crucial that we need to feed our model with the new data collected from the customer. This data will be gathered in small batches and the model will be retrained. While collecting those batches we also need to consider the balance of the dataset. The number of samples for each class need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223590DC" w:rsidR="00944003" w:rsidRPr="00944003" w:rsidRDefault="006E1236" w:rsidP="00370E78">
            <w:pPr>
              <w:tabs>
                <w:tab w:val="left" w:pos="1800"/>
              </w:tabs>
              <w:spacing w:line="240" w:lineRule="auto"/>
              <w:jc w:val="both"/>
              <w:rPr>
                <w:color w:val="252525"/>
                <w:lang w:val="en-US"/>
              </w:rPr>
            </w:pPr>
            <w:r>
              <w:rPr>
                <w:color w:val="252525"/>
              </w:rPr>
              <w:t xml:space="preserve">There will be no financial cost for gathering data from customer since they will be informed that this data will used </w:t>
            </w:r>
            <w:r w:rsidR="00370E78">
              <w:rPr>
                <w:color w:val="252525"/>
              </w:rPr>
              <w:t xml:space="preserve">for updating the product. As before, we will need labor for cleaning, preparing, and combining all the data into one balanced dataset.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781B3F" w:rsidP="00683500">
            <w:pPr>
              <w:pStyle w:val="ListParagraph"/>
              <w:numPr>
                <w:ilvl w:val="0"/>
                <w:numId w:val="5"/>
              </w:numPr>
              <w:tabs>
                <w:tab w:val="left" w:pos="1800"/>
              </w:tabs>
              <w:spacing w:line="240" w:lineRule="auto"/>
              <w:jc w:val="both"/>
              <w:rPr>
                <w:color w:val="252525"/>
              </w:rPr>
            </w:pPr>
            <w:hyperlink r:id="rId14" w:history="1">
              <w:r w:rsidR="00683500">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781B3F" w:rsidP="00683500">
            <w:pPr>
              <w:pStyle w:val="ListParagraph"/>
              <w:numPr>
                <w:ilvl w:val="0"/>
                <w:numId w:val="5"/>
              </w:numPr>
              <w:tabs>
                <w:tab w:val="left" w:pos="1800"/>
              </w:tabs>
              <w:spacing w:line="240" w:lineRule="auto"/>
              <w:jc w:val="both"/>
              <w:rPr>
                <w:color w:val="252525"/>
              </w:rPr>
            </w:pPr>
            <w:hyperlink r:id="rId15" w:history="1">
              <w:r w:rsidR="00683500">
                <w:rPr>
                  <w:rStyle w:val="Hyperlink"/>
                </w:rPr>
                <w:t>RSNA Pneumo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Covid-19 Pneumonia: 0</w:t>
            </w:r>
          </w:p>
          <w:p w14:paraId="7CFCD9CE" w14:textId="5BDA9F68" w:rsidR="00870DBD" w:rsidRDefault="00870DBD" w:rsidP="00870DBD">
            <w:pPr>
              <w:pStyle w:val="ListParagraph"/>
              <w:tabs>
                <w:tab w:val="left" w:pos="1800"/>
              </w:tabs>
              <w:spacing w:line="240" w:lineRule="auto"/>
              <w:jc w:val="both"/>
              <w:rPr>
                <w:color w:val="252525"/>
              </w:rPr>
            </w:pPr>
            <w:r>
              <w:rPr>
                <w:color w:val="252525"/>
              </w:rPr>
              <w:t>Normal Pneumonia: 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No Pneumonia: 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781B3F" w:rsidP="00683500">
            <w:pPr>
              <w:pStyle w:val="ListParagraph"/>
              <w:numPr>
                <w:ilvl w:val="0"/>
                <w:numId w:val="5"/>
              </w:numPr>
              <w:tabs>
                <w:tab w:val="left" w:pos="1800"/>
              </w:tabs>
              <w:spacing w:line="240" w:lineRule="auto"/>
              <w:jc w:val="both"/>
              <w:rPr>
                <w:color w:val="252525"/>
              </w:rPr>
            </w:pPr>
            <w:hyperlink r:id="rId16" w:history="1">
              <w:r w:rsidR="00683500">
                <w:rPr>
                  <w:rStyle w:val="Hyperlink"/>
                </w:rPr>
                <w:t>Chest X-Ray Images (Pneumonia)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Normal Pneumonia: 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t>No Pneumonia: 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781B3F" w:rsidP="00683500">
            <w:pPr>
              <w:pStyle w:val="ListParagraph"/>
              <w:numPr>
                <w:ilvl w:val="0"/>
                <w:numId w:val="5"/>
              </w:numPr>
              <w:tabs>
                <w:tab w:val="left" w:pos="1800"/>
              </w:tabs>
              <w:spacing w:line="240" w:lineRule="auto"/>
              <w:jc w:val="both"/>
              <w:rPr>
                <w:color w:val="252525"/>
              </w:rPr>
            </w:pPr>
            <w:hyperlink r:id="rId17" w:history="1">
              <w:r w:rsidR="00683500">
                <w:rPr>
                  <w:rStyle w:val="Hyperlink"/>
                </w:rPr>
                <w:t>COVID-19 imaging data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Normal Pneumonia: 0</w:t>
            </w:r>
          </w:p>
          <w:p w14:paraId="5C69EF3D" w14:textId="0BDBBD64" w:rsidR="00332B0C" w:rsidRDefault="00332B0C" w:rsidP="00332B0C">
            <w:pPr>
              <w:pStyle w:val="ListParagraph"/>
              <w:tabs>
                <w:tab w:val="left" w:pos="1800"/>
              </w:tabs>
              <w:spacing w:line="240" w:lineRule="auto"/>
              <w:jc w:val="both"/>
              <w:rPr>
                <w:color w:val="252525"/>
              </w:rPr>
            </w:pPr>
            <w:r>
              <w:rPr>
                <w:color w:val="252525"/>
              </w:rPr>
              <w:t>No Pneumonia: 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Covid-19 Pneumonia: 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Normal Pneumonia: 13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No Pneumonia: 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8" w:history="1">
              <w:r w:rsidRPr="00781055">
                <w:rPr>
                  <w:rStyle w:val="Hyperlink"/>
                  <w:sz w:val="16"/>
                  <w:szCs w:val="16"/>
                  <w:u w:val="none"/>
                  <w:shd w:val="clear" w:color="auto" w:fill="FFFFFF"/>
                </w:rPr>
                <w:t xml:space="preserve">O. D. T. </w:t>
              </w:r>
              <w:proofErr w:type="spellStart"/>
              <w:r w:rsidRPr="00781055">
                <w:rPr>
                  <w:rStyle w:val="Hyperlink"/>
                  <w:sz w:val="16"/>
                  <w:szCs w:val="16"/>
                  <w:u w:val="none"/>
                  <w:shd w:val="clear" w:color="auto" w:fill="FFFFFF"/>
                </w:rPr>
                <w:t>Catalá</w:t>
              </w:r>
              <w:proofErr w:type="spellEnd"/>
              <w:r w:rsidRPr="00781055">
                <w:rPr>
                  <w:rStyle w:val="Hyperlink"/>
                  <w:sz w:val="16"/>
                  <w:szCs w:val="16"/>
                  <w:u w:val="none"/>
                  <w:shd w:val="clear" w:color="auto" w:fill="FFFFFF"/>
                </w:rPr>
                <w:t xml:space="preserve"> et al., "Bias Analysis on Public X-Ray Image Datasets of Pneumonia and COVID-19 Patients," in IEEE Access, vol. 9, pp. 42370-42383, 2021, </w:t>
              </w:r>
              <w:proofErr w:type="spellStart"/>
              <w:r w:rsidRPr="00781055">
                <w:rPr>
                  <w:rStyle w:val="Hyperlink"/>
                  <w:sz w:val="16"/>
                  <w:szCs w:val="16"/>
                  <w:u w:val="none"/>
                  <w:shd w:val="clear" w:color="auto" w:fill="FFFFFF"/>
                </w:rPr>
                <w:t>doi</w:t>
              </w:r>
              <w:proofErr w:type="spellEnd"/>
              <w:r w:rsidRPr="00781055">
                <w:rPr>
                  <w:rStyle w:val="Hyperlink"/>
                  <w:sz w:val="16"/>
                  <w:szCs w:val="16"/>
                  <w:u w:val="none"/>
                  <w:shd w:val="clear" w:color="auto" w:fill="FFFFFF"/>
                </w:rPr>
                <w:t>: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proofErr w:type="spellStart"/>
            <w:r w:rsidRPr="00254ACA">
              <w:rPr>
                <w:rStyle w:val="Hyperlink"/>
                <w:rFonts w:eastAsia="Times New Roman"/>
                <w:sz w:val="16"/>
                <w:szCs w:val="16"/>
                <w:u w:val="none"/>
                <w:lang w:val="en-US"/>
              </w:rPr>
              <w:t>AgostinaJ</w:t>
            </w:r>
            <w:proofErr w:type="spellEnd"/>
            <w:r w:rsidRPr="00254ACA">
              <w:rPr>
                <w:rStyle w:val="Hyperlink"/>
                <w:rFonts w:eastAsia="Times New Roman"/>
                <w:sz w:val="16"/>
                <w:szCs w:val="16"/>
                <w:u w:val="none"/>
                <w:lang w:val="en-US"/>
              </w:rPr>
              <w:t>. </w:t>
            </w:r>
            <w:proofErr w:type="spellStart"/>
            <w:r w:rsidRPr="00254ACA">
              <w:rPr>
                <w:rStyle w:val="Hyperlink"/>
                <w:rFonts w:eastAsia="Times New Roman"/>
                <w:sz w:val="16"/>
                <w:szCs w:val="16"/>
                <w:u w:val="none"/>
                <w:lang w:val="en-US"/>
              </w:rPr>
              <w:t>Larrazabal</w:t>
            </w:r>
            <w:proofErr w:type="spellEnd"/>
            <w:r w:rsidRPr="00254ACA">
              <w:rPr>
                <w:rStyle w:val="Hyperlink"/>
                <w:rFonts w:eastAsia="Times New Roman"/>
                <w:sz w:val="16"/>
                <w:szCs w:val="16"/>
                <w:u w:val="none"/>
                <w:lang w:val="en-US"/>
              </w:rPr>
              <w:t>, Nicolás Nieto, Victoria Peterson, Diego H. </w:t>
            </w:r>
            <w:proofErr w:type="spellStart"/>
            <w:r w:rsidRPr="00254ACA">
              <w:rPr>
                <w:rStyle w:val="Hyperlink"/>
                <w:rFonts w:eastAsia="Times New Roman"/>
                <w:sz w:val="16"/>
                <w:szCs w:val="16"/>
                <w:u w:val="none"/>
                <w:lang w:val="en-US"/>
              </w:rPr>
              <w:t>Milone</w:t>
            </w:r>
            <w:proofErr w:type="spellEnd"/>
            <w:r w:rsidRPr="00254ACA">
              <w:rPr>
                <w:rStyle w:val="Hyperlink"/>
                <w:rFonts w:eastAsia="Times New Roman"/>
                <w:sz w:val="16"/>
                <w:szCs w:val="16"/>
                <w:u w:val="none"/>
                <w:lang w:val="en-US"/>
              </w:rPr>
              <w:t>,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lastRenderedPageBreak/>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7233F36D"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Besides bacterial and viral pneumonia can also be classified into subclasses (In fact COVID-19 pneumonia is a viral pneumonia itself). However, we do not need that </w:t>
            </w:r>
            <w:r>
              <w:rPr>
                <w:color w:val="252525"/>
              </w:rPr>
              <w:lastRenderedPageBreak/>
              <w:t>complexity for our goal. N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F3A785A" w14:textId="4BB569DC" w:rsidR="00347E2F" w:rsidRDefault="00347E2F" w:rsidP="00347E2F">
            <w:pPr>
              <w:tabs>
                <w:tab w:val="left" w:pos="1800"/>
              </w:tabs>
              <w:spacing w:line="240" w:lineRule="auto"/>
              <w:jc w:val="both"/>
              <w:rPr>
                <w:color w:val="252525"/>
              </w:rPr>
            </w:pPr>
            <w:r>
              <w:rPr>
                <w:color w:val="252525"/>
              </w:rPr>
              <w:t>We will build the model using an in-house team since we have already an ML team capable of doing the project.</w:t>
            </w:r>
            <w:r w:rsidR="00781B3F">
              <w:rPr>
                <w:color w:val="252525"/>
              </w:rPr>
              <w:t xml:space="preserve"> We have also got enough time budget.</w:t>
            </w:r>
          </w:p>
          <w:p w14:paraId="3494E854" w14:textId="77777777" w:rsidR="00347E2F" w:rsidRDefault="00347E2F" w:rsidP="00347E2F">
            <w:pPr>
              <w:tabs>
                <w:tab w:val="left" w:pos="1800"/>
              </w:tabs>
              <w:spacing w:line="240" w:lineRule="auto"/>
              <w:jc w:val="both"/>
              <w:rPr>
                <w:color w:val="252525"/>
              </w:rPr>
            </w:pPr>
          </w:p>
          <w:p w14:paraId="506576D1" w14:textId="4127F2A8" w:rsidR="00347E2F" w:rsidRPr="00347E2F" w:rsidRDefault="00347E2F" w:rsidP="00347E2F">
            <w:pPr>
              <w:tabs>
                <w:tab w:val="left" w:pos="1800"/>
              </w:tabs>
              <w:spacing w:line="240" w:lineRule="auto"/>
              <w:jc w:val="both"/>
              <w:rPr>
                <w:color w:val="252525"/>
              </w:rPr>
            </w:pPr>
            <w:r w:rsidRPr="00347E2F">
              <w:rPr>
                <w:color w:val="252525"/>
              </w:rPr>
              <w:t xml:space="preserve">The training and storage of the model will be accomplished using the cloud, probably on MS Azure since our team has experience using Azure ML. </w:t>
            </w:r>
          </w:p>
          <w:p w14:paraId="5F8C050B" w14:textId="77777777" w:rsidR="00347E2F" w:rsidRPr="00347E2F" w:rsidRDefault="00347E2F" w:rsidP="00347E2F">
            <w:pPr>
              <w:tabs>
                <w:tab w:val="left" w:pos="1800"/>
              </w:tabs>
              <w:spacing w:line="240" w:lineRule="auto"/>
              <w:jc w:val="both"/>
              <w:rPr>
                <w:color w:val="252525"/>
              </w:rPr>
            </w:pPr>
          </w:p>
          <w:p w14:paraId="19AA5E06" w14:textId="77777777" w:rsidR="00347E2F" w:rsidRPr="00347E2F" w:rsidRDefault="00347E2F" w:rsidP="00347E2F">
            <w:pPr>
              <w:tabs>
                <w:tab w:val="left" w:pos="1800"/>
              </w:tabs>
              <w:spacing w:line="240" w:lineRule="auto"/>
              <w:jc w:val="both"/>
              <w:rPr>
                <w:color w:val="252525"/>
              </w:rPr>
            </w:pPr>
            <w:r w:rsidRPr="00347E2F">
              <w:rPr>
                <w:color w:val="252525"/>
              </w:rPr>
              <w:t>The deployment will also be on Azure. We will also use Application Insights. Application Insights is a special Azure service that provides key facts about an application. It is a very useful tool to detect anomalies and visualize performance.</w:t>
            </w:r>
          </w:p>
          <w:p w14:paraId="37E5DCA7" w14:textId="77777777" w:rsidR="00347E2F" w:rsidRPr="00347E2F" w:rsidRDefault="00347E2F" w:rsidP="00347E2F">
            <w:pPr>
              <w:tabs>
                <w:tab w:val="left" w:pos="1800"/>
              </w:tabs>
              <w:spacing w:line="240" w:lineRule="auto"/>
              <w:jc w:val="both"/>
              <w:rPr>
                <w:color w:val="252525"/>
              </w:rPr>
            </w:pPr>
          </w:p>
          <w:p w14:paraId="7B2F690F" w14:textId="084ECFA8" w:rsidR="00956AEB" w:rsidRDefault="00347E2F" w:rsidP="00347E2F">
            <w:pPr>
              <w:tabs>
                <w:tab w:val="left" w:pos="1800"/>
              </w:tabs>
              <w:spacing w:line="240" w:lineRule="auto"/>
              <w:jc w:val="both"/>
              <w:rPr>
                <w:color w:val="999999"/>
              </w:rPr>
            </w:pPr>
            <w:r w:rsidRPr="00347E2F">
              <w:rPr>
                <w:color w:val="252525"/>
              </w:rPr>
              <w:t>The product will get the data from the WEB and consume the deployed service via an HTTP API.</w:t>
            </w: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68327F4" w14:textId="77777777" w:rsidR="009C3826" w:rsidRDefault="009C3826">
            <w:pPr>
              <w:widowControl w:val="0"/>
              <w:spacing w:line="240" w:lineRule="auto"/>
              <w:rPr>
                <w:color w:val="999999"/>
              </w:rPr>
            </w:pPr>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lastRenderedPageBreak/>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6AFBAAE7"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E7F29F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29301D6A" w14:textId="77777777" w:rsidR="009C3826" w:rsidRDefault="009C3826">
            <w:pPr>
              <w:widowControl w:val="0"/>
              <w:spacing w:line="240" w:lineRule="auto"/>
              <w:rPr>
                <w:color w:val="01B3E4"/>
                <w:sz w:val="36"/>
                <w:szCs w:val="36"/>
              </w:rPr>
            </w:pP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15A992BB" w14:textId="77777777" w:rsidR="009C3826" w:rsidRDefault="009C3826">
            <w:pPr>
              <w:widowControl w:val="0"/>
              <w:spacing w:line="240" w:lineRule="auto"/>
              <w:rPr>
                <w:color w:val="01B3E4"/>
                <w:sz w:val="36"/>
                <w:szCs w:val="36"/>
              </w:rPr>
            </w:pP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19C4E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NKgFAJWfFAwtAAAA"/>
  </w:docVars>
  <w:rsids>
    <w:rsidRoot w:val="009C3826"/>
    <w:rsid w:val="00022F44"/>
    <w:rsid w:val="00025604"/>
    <w:rsid w:val="00061AAC"/>
    <w:rsid w:val="000E7FF2"/>
    <w:rsid w:val="00102019"/>
    <w:rsid w:val="00121A8E"/>
    <w:rsid w:val="001274AF"/>
    <w:rsid w:val="0015531A"/>
    <w:rsid w:val="001F64D4"/>
    <w:rsid w:val="00254ACA"/>
    <w:rsid w:val="002568C7"/>
    <w:rsid w:val="00270CC0"/>
    <w:rsid w:val="0027382E"/>
    <w:rsid w:val="002853B7"/>
    <w:rsid w:val="002F5965"/>
    <w:rsid w:val="00332B0C"/>
    <w:rsid w:val="00334E25"/>
    <w:rsid w:val="00347E2F"/>
    <w:rsid w:val="0035070A"/>
    <w:rsid w:val="00370E78"/>
    <w:rsid w:val="003B5C12"/>
    <w:rsid w:val="003F11D2"/>
    <w:rsid w:val="004936B8"/>
    <w:rsid w:val="004964E3"/>
    <w:rsid w:val="004A28ED"/>
    <w:rsid w:val="004A2962"/>
    <w:rsid w:val="004D34FF"/>
    <w:rsid w:val="004E5F23"/>
    <w:rsid w:val="005B4E83"/>
    <w:rsid w:val="005F0871"/>
    <w:rsid w:val="0062753C"/>
    <w:rsid w:val="006640BB"/>
    <w:rsid w:val="0066437F"/>
    <w:rsid w:val="00673199"/>
    <w:rsid w:val="00683500"/>
    <w:rsid w:val="0069592D"/>
    <w:rsid w:val="006B5EF6"/>
    <w:rsid w:val="006E1236"/>
    <w:rsid w:val="00705432"/>
    <w:rsid w:val="00757F0F"/>
    <w:rsid w:val="00781055"/>
    <w:rsid w:val="00781B3F"/>
    <w:rsid w:val="007A2FD2"/>
    <w:rsid w:val="007B17DA"/>
    <w:rsid w:val="007D13A0"/>
    <w:rsid w:val="007E0435"/>
    <w:rsid w:val="00842349"/>
    <w:rsid w:val="00870DBD"/>
    <w:rsid w:val="008B6EBB"/>
    <w:rsid w:val="00944003"/>
    <w:rsid w:val="00956AEB"/>
    <w:rsid w:val="009B4020"/>
    <w:rsid w:val="009B6EB1"/>
    <w:rsid w:val="009C3826"/>
    <w:rsid w:val="009C3E69"/>
    <w:rsid w:val="009E58EC"/>
    <w:rsid w:val="00A34ED9"/>
    <w:rsid w:val="00A57ED6"/>
    <w:rsid w:val="00A71EF1"/>
    <w:rsid w:val="00A7223E"/>
    <w:rsid w:val="00A76015"/>
    <w:rsid w:val="00A77E4E"/>
    <w:rsid w:val="00A96479"/>
    <w:rsid w:val="00A96B9A"/>
    <w:rsid w:val="00AB5A27"/>
    <w:rsid w:val="00AF7B45"/>
    <w:rsid w:val="00B35687"/>
    <w:rsid w:val="00B65890"/>
    <w:rsid w:val="00BD36C1"/>
    <w:rsid w:val="00BF5389"/>
    <w:rsid w:val="00C100F7"/>
    <w:rsid w:val="00C77FC2"/>
    <w:rsid w:val="00CA3D0C"/>
    <w:rsid w:val="00CB558D"/>
    <w:rsid w:val="00D142CE"/>
    <w:rsid w:val="00D232EA"/>
    <w:rsid w:val="00D72E28"/>
    <w:rsid w:val="00D81917"/>
    <w:rsid w:val="00DF038F"/>
    <w:rsid w:val="00E26B73"/>
    <w:rsid w:val="00E37ED9"/>
    <w:rsid w:val="00E943AE"/>
    <w:rsid w:val="00EC5E18"/>
    <w:rsid w:val="00EF4EEE"/>
    <w:rsid w:val="00F029C2"/>
    <w:rsid w:val="00F211C6"/>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eibir.org/covid-19-imaging-datasets/" TargetMode="External"/><Relationship Id="rId18" Type="http://schemas.openxmlformats.org/officeDocument/2006/relationships/hyperlink" Target="https://ieeexplore.ieee.org/document/9374968" TargetMode="External"/><Relationship Id="rId3" Type="http://schemas.openxmlformats.org/officeDocument/2006/relationships/styles" Target="styles.xml"/><Relationship Id="rId7" Type="http://schemas.openxmlformats.org/officeDocument/2006/relationships/hyperlink" Target="https://www.ncbi.nlm.nih.gov/pmc/articles/PMC7436068/" TargetMode="External"/><Relationship Id="rId12" Type="http://schemas.openxmlformats.org/officeDocument/2006/relationships/hyperlink" Target="https://www.kaggle.com/paultimothymooney/chest-xray-pneumonia" TargetMode="External"/><Relationship Id="rId17" Type="http://schemas.openxmlformats.org/officeDocument/2006/relationships/hyperlink" Target="https://www.eibir.org/covid-19-imaging-datasets/" TargetMode="External"/><Relationship Id="rId2" Type="http://schemas.openxmlformats.org/officeDocument/2006/relationships/numbering" Target="numbering.xml"/><Relationship Id="rId16" Type="http://schemas.openxmlformats.org/officeDocument/2006/relationships/hyperlink" Target="https://www.kaggle.com/paultimothymooney/chest-xray-pneumoni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kaggle.com/c/rsna-pneumonia-detection-challenge" TargetMode="External"/><Relationship Id="rId5" Type="http://schemas.openxmlformats.org/officeDocument/2006/relationships/webSettings" Target="webSettings.xml"/><Relationship Id="rId15" Type="http://schemas.openxmlformats.org/officeDocument/2006/relationships/hyperlink" Target="https://www.kaggle.com/c/rsna-pneumonia-detection-challenge" TargetMode="External"/><Relationship Id="rId10" Type="http://schemas.openxmlformats.org/officeDocument/2006/relationships/hyperlink" Target="https://github.com/ieee8023/covid-chestxray-datase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ature.com/articles/s41598-020-74539-2" TargetMode="External"/><Relationship Id="rId14" Type="http://schemas.openxmlformats.org/officeDocument/2006/relationships/hyperlink" Target="https://github.com/ieee8023/covid-chestxray-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79</TotalTime>
  <Pages>8</Pages>
  <Words>1850</Words>
  <Characters>1054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42</cp:revision>
  <dcterms:created xsi:type="dcterms:W3CDTF">2021-08-26T15:07:00Z</dcterms:created>
  <dcterms:modified xsi:type="dcterms:W3CDTF">2021-09-26T21:14:00Z</dcterms:modified>
</cp:coreProperties>
</file>